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7E135" w14:textId="77777777"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14:paraId="15676421" w14:textId="77777777"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14:paraId="3A791078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51799433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03742BE" w14:textId="77777777"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14:paraId="2308412D" w14:textId="77777777"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 xml:space="preserve">Ankete verece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14:paraId="0EB92023" w14:textId="77777777"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6F128873" w14:textId="77777777" w:rsidR="00031D1C" w:rsidRPr="00541A2F" w:rsidRDefault="00031D1C" w:rsidP="00031D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35098449" w14:textId="77777777" w:rsidR="00031D1C" w:rsidRPr="009D4B6B" w:rsidRDefault="00031D1C" w:rsidP="00031D1C">
      <w:pPr>
        <w:rPr>
          <w:rFonts w:ascii="Times New Roman" w:hAnsi="Times New Roman" w:cs="Times New Roman"/>
          <w:b/>
        </w:rPr>
      </w:pPr>
    </w:p>
    <w:p w14:paraId="4924BC8F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>Kastamonu Üniversitesi’nin ilişkide olduğunuz birim veya birimleriyle olan ilişki düzeyini belirtiniz. (Not: İlişkide olduğunuz birim veya birimleri dikkate alarak doldurunuz ve diğerlerini boş bırakınız.)</w:t>
      </w:r>
      <w:r w:rsidR="00792A03">
        <w:rPr>
          <w:rFonts w:ascii="Times New Roman" w:eastAsia="Times New Roman" w:hAnsi="Times New Roman" w:cs="Times New Roman"/>
          <w:b/>
          <w:lang w:eastAsia="tr-TR"/>
        </w:rPr>
        <w:t xml:space="preserve"> Memnuniyet dereceniz en düşük 0, en yüksek 5 olabilir. </w:t>
      </w:r>
      <w:r w:rsidRPr="00031D1C">
        <w:rPr>
          <w:rFonts w:ascii="Times New Roman" w:eastAsia="Times New Roman" w:hAnsi="Times New Roman" w:cs="Times New Roman"/>
          <w:b/>
          <w:lang w:eastAsia="tr-TR"/>
        </w:rPr>
        <w:tab/>
      </w:r>
    </w:p>
    <w:p w14:paraId="2162A433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051D7A6D" w14:textId="77777777" w:rsidTr="00FA7FA2">
        <w:trPr>
          <w:trHeight w:val="935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604201BB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F494E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1A568A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İlişki Düzeyi</w:t>
            </w:r>
          </w:p>
        </w:tc>
      </w:tr>
      <w:tr w:rsidR="00975069" w:rsidRPr="009D4B6B" w14:paraId="4CD424E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6EE5B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139F8C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80A91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86EBC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365A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F3D8A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701B1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70F30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DC16F0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19865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E7F44F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385F7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5821A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450B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2D611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96A2E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98A67E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0D775F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0CD0C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655424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809B4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7705F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D199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A6DEE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65D25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E6F75F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2C39354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10A94D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A1E81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F53D7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E81B9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1A43C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4A657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C7C92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21D8D5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02FAAA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73F7BF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28418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0AB86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F60B86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C8E3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7B99D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16D1635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9DD77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07FF3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FB323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67287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CC0E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4AB6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2395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CE6F7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3C011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A6D81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EB12A1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BD77AB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48B70C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7197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4D748F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217DA3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81B54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8C9C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2C5186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A0C5869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DA90D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97D69D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B52B4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D8D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63F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59731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45009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D79F0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7005AA2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16A87B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8A70D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BB964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24160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125DD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AF7AD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08C0A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9D2CC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301F786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3A1CA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0D4F0B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4237F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D7E9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636A0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8AFF3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114ADB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158B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C31CD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D81C4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664960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BDCFD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7FA2CC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959A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D4D500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A04885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0AEF63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6B332ED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435E6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D8B5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B823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35E4B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9377B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B64E6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08DC2A8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157F7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CD5067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3B567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161769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30F15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4AC8A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A57EB2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9E4C0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47B556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2C64F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1FE494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365C64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74F487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BD5AB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F1D1F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3D1C2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6DC3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7E892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04BAB7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634D0599" w14:textId="77777777" w:rsidR="00975069" w:rsidRPr="009D4B6B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CDCA742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 xml:space="preserve">İlişkide olduğunuz birim veya birimlerle ilgili memnuniyet derecenizi belirtiniz. </w:t>
      </w:r>
    </w:p>
    <w:p w14:paraId="58095F4C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1A09E048" w14:textId="77777777" w:rsidTr="00FA7FA2">
        <w:trPr>
          <w:trHeight w:val="1019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7A99DC05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B9A9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75A6C6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Memnuniyet Derecesi</w:t>
            </w:r>
          </w:p>
        </w:tc>
      </w:tr>
      <w:tr w:rsidR="00975069" w:rsidRPr="009D4B6B" w14:paraId="2979E36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07EDFD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013AB3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9BE5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0B2B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D3C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136E0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156996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247D9C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93D3D8A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415F7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9BB56B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FAD6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C0181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0DA53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BF3F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DF160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FFF1E6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17A1F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D6EA9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976FE6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50B09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8275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ED70C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17D3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C1651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F505D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7CCF98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AAD88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lastRenderedPageBreak/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E68D4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6B813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E1AD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D3E7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6758A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164C3FD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63985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F853D1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3D8CB3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9C1276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122E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E9597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F0AE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69897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7ACAC49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FE4971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D0CACBF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584D5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3EF053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A78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D8414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F0A46F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851A9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6FD6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23597C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3DD65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A4BF4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EE07C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51C2D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049F2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5968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A14EE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00A14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DCF7EB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CAEA06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B541A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97CC5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E8795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288C6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43A080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153BFA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44EC36D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500D9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2ACC92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24D2A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5728C8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686A1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5DCCF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1FBD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A2E08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3A8B62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042ED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847A80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69AD8C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1FA829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71C2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1512F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A5D2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7FDE7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A85F5F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403AA9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AE3F25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665C37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AC7098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0C5F5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59F8E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ADE6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5761B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EF812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3DFC80B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369FA42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35D483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CAFF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AB797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02BB7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81C3C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E4270B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5EA60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B7ADC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2BF64B8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3B295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50D4D8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A64B9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5264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93B32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84CE0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85E6E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9C0C12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607693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3878F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028600F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9E0E2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3681C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C2987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0320CA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B1B3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5E3C9A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755C58EA" w14:textId="77777777" w:rsidR="00133BB5" w:rsidRPr="009D4B6B" w:rsidRDefault="00133BB5" w:rsidP="00133BB5">
      <w:pPr>
        <w:rPr>
          <w:rFonts w:ascii="Times New Roman" w:hAnsi="Times New Roman" w:cs="Times New Roman"/>
          <w:b/>
        </w:rPr>
      </w:pPr>
    </w:p>
    <w:p w14:paraId="72CC0576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7FA74D5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E60D7AE" w14:textId="77777777" w:rsidR="00975069" w:rsidRPr="00031D1C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3. </w:t>
      </w:r>
      <w:r w:rsidR="00975069"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Üniversitemizin eğitim öğretim, bilimsel araştırma ve sosyal sorumluluk faaliyetlerine ilişkin memnuniyet derecenizi belirtiniz. </w:t>
      </w:r>
    </w:p>
    <w:p w14:paraId="643F3947" w14:textId="77777777" w:rsidR="00975069" w:rsidRPr="00031D1C" w:rsidRDefault="00975069" w:rsidP="0097506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margin" w:tblpXSpec="center" w:tblpY="141"/>
        <w:tblW w:w="5000" w:type="pct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45"/>
        <w:gridCol w:w="5606"/>
        <w:gridCol w:w="471"/>
        <w:gridCol w:w="470"/>
        <w:gridCol w:w="470"/>
        <w:gridCol w:w="470"/>
        <w:gridCol w:w="470"/>
        <w:gridCol w:w="470"/>
      </w:tblGrid>
      <w:tr w:rsidR="00975069" w:rsidRPr="009D4B6B" w14:paraId="5C13BF5E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885376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647" w:type="dxa"/>
            <w:shd w:val="pct20" w:color="000000" w:fill="FFFFFF"/>
          </w:tcPr>
          <w:p w14:paraId="59AC3A3F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öğret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F4361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EFD5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9E7AA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78786F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52A3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E688DC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E6A9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CA15C3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647" w:type="dxa"/>
            <w:shd w:val="pct5" w:color="000000" w:fill="FFFFFF"/>
          </w:tcPr>
          <w:p w14:paraId="555B15A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geliştirme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25B5F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5DEB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1ABE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90C0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E0BD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83C27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FA68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020C9E0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647" w:type="dxa"/>
            <w:shd w:val="pct20" w:color="000000" w:fill="FFFFFF"/>
          </w:tcPr>
          <w:p w14:paraId="3916D3E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-kültürel ve sportif etkinlikler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BCBED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958D6A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02EFB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57D4B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2D190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4C9E7A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0449ED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164ED9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647" w:type="dxa"/>
            <w:shd w:val="pct20" w:color="000000" w:fill="FFFFFF"/>
          </w:tcPr>
          <w:p w14:paraId="07FAFA8B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evrec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6A6D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7FE75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7DFCF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02CE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63834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3530D9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D5664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4E0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4647" w:type="dxa"/>
            <w:shd w:val="pct5" w:color="000000" w:fill="FFFFFF"/>
          </w:tcPr>
          <w:p w14:paraId="6B71274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Katılımcılı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EFBDB0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F0E83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D66A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EAEB4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F4166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B0CCB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2C6A307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9C21F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4647" w:type="dxa"/>
            <w:shd w:val="pct20" w:color="000000" w:fill="FFFFFF"/>
          </w:tcPr>
          <w:p w14:paraId="573558C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anışmanlık hizmeti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49AA5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D2B53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D7ED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5200F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A05F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28852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6AB1F9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7969335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4647" w:type="dxa"/>
            <w:shd w:val="pct5" w:color="000000" w:fill="FFFFFF"/>
          </w:tcPr>
          <w:p w14:paraId="53E3446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sal yaşama katkı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0C32A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A5009C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94A2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3304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414B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3F801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02899A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543A91B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4647" w:type="dxa"/>
            <w:shd w:val="pct20" w:color="000000" w:fill="FFFFFF"/>
          </w:tcPr>
          <w:p w14:paraId="65F622A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tik değerlere bağlı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E9B56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6387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D5841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DC278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88F653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029D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34693B8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9657C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4647" w:type="dxa"/>
            <w:shd w:val="pct20" w:color="000000" w:fill="FFFFFF"/>
          </w:tcPr>
          <w:p w14:paraId="2561B89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klentilere uygunlu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0F310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7CE1A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8DCA7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646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FBF5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6A2A49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204D3E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DFF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4647" w:type="dxa"/>
            <w:shd w:val="pct5" w:color="000000" w:fill="FFFFFF"/>
          </w:tcPr>
          <w:p w14:paraId="4960469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FF66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rün ve hizmet kalitesi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D80EE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463C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F8C1A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CDAA67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31D6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EDF6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20B47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F3FF20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4647" w:type="dxa"/>
            <w:shd w:val="pct20" w:color="000000" w:fill="FFFFFF"/>
          </w:tcPr>
          <w:p w14:paraId="6335D53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üvenilir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3413A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702D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28BB8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5364F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F8954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27BD8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70436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55B8716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4647" w:type="dxa"/>
            <w:shd w:val="pct5" w:color="000000" w:fill="FFFFFF"/>
          </w:tcPr>
          <w:p w14:paraId="1FE37F6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Paydaşlarla işbirliği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59B0C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4116A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40F7A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0D5E5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E197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7EC9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9476C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060972A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4647" w:type="dxa"/>
            <w:shd w:val="pct20" w:color="000000" w:fill="FFFFFF"/>
          </w:tcPr>
          <w:p w14:paraId="337FF46A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letiş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ED0637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85C2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86472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B64C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3A1B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514B7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E31694B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5CD5EA7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4647" w:type="dxa"/>
            <w:shd w:val="pct5" w:color="000000" w:fill="FFFFFF"/>
          </w:tcPr>
          <w:p w14:paraId="159127E9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Yenilikçili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B4C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DD3E4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4F5A2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E6C43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6606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707B8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F12061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08A13F0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4647" w:type="dxa"/>
            <w:shd w:val="pct5" w:color="000000" w:fill="FFFFFF"/>
          </w:tcPr>
          <w:p w14:paraId="2CFB049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arafsızlık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4ED19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706CF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B6406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748EE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3FB0C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1183D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752190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2273E1F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4647" w:type="dxa"/>
            <w:shd w:val="pct20" w:color="000000" w:fill="FFFFFF"/>
          </w:tcPr>
          <w:p w14:paraId="52B0611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Şeffaf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89E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C9271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9140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00DF9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3AB0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D9D73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8FC9964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649582A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4647" w:type="dxa"/>
            <w:shd w:val="pct20" w:color="000000" w:fill="FFFFFF"/>
          </w:tcPr>
          <w:p w14:paraId="56C320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stihda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BB3B0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7D494E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161F4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F1B4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497227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1511DA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6A85D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D9581C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4647" w:type="dxa"/>
            <w:shd w:val="pct20" w:color="000000" w:fill="FFFFFF"/>
          </w:tcPr>
          <w:p w14:paraId="2BA13B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Kent ekonomisine katkısı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36A5B9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24988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A0D2B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640AD9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4F35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BB4B40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49A13B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79D967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9</w:t>
            </w:r>
          </w:p>
        </w:tc>
        <w:tc>
          <w:tcPr>
            <w:tcW w:w="4647" w:type="dxa"/>
            <w:shd w:val="pct20" w:color="000000" w:fill="FFFFFF"/>
          </w:tcPr>
          <w:p w14:paraId="03A3569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Sürekli gelişme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C3E7B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41AC5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2442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A16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2179C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EC91E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D8D5A6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5F3B34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0</w:t>
            </w:r>
          </w:p>
        </w:tc>
        <w:tc>
          <w:tcPr>
            <w:tcW w:w="4647" w:type="dxa"/>
            <w:shd w:val="pct20" w:color="000000" w:fill="FFFFFF"/>
          </w:tcPr>
          <w:p w14:paraId="01320D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eknik yeterl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83520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931C2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04E0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71AD1F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F5898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78AA04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2D25087" w14:textId="77777777" w:rsidR="00975069" w:rsidRPr="009D4B6B" w:rsidRDefault="00975069" w:rsidP="00133BB5">
      <w:pPr>
        <w:rPr>
          <w:rFonts w:ascii="Times New Roman" w:hAnsi="Times New Roman" w:cs="Times New Roman"/>
          <w:b/>
        </w:rPr>
      </w:pPr>
    </w:p>
    <w:p w14:paraId="79681179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28734545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9353AB6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A1A3F5E" w14:textId="77777777" w:rsidR="008623DA" w:rsidRDefault="008623DA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BFDDE87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54EB1AA" w14:textId="77777777" w:rsidR="00975069" w:rsidRPr="001A2063" w:rsidRDefault="00975069" w:rsidP="001A2063">
      <w:pPr>
        <w:pStyle w:val="ListeParagraf"/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1A2063">
        <w:rPr>
          <w:rFonts w:ascii="Times New Roman" w:eastAsia="Times New Roman" w:hAnsi="Times New Roman" w:cs="Times New Roman"/>
          <w:b/>
          <w:color w:val="000000"/>
          <w:lang w:eastAsia="tr-TR"/>
        </w:rPr>
        <w:lastRenderedPageBreak/>
        <w:t xml:space="preserve">Kurum personelimizin yaklaşımından memnuniyet düzeyinizi belirtiniz. </w:t>
      </w:r>
    </w:p>
    <w:p w14:paraId="6702B1AE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D6741D7" w14:textId="77777777" w:rsidR="00975069" w:rsidRPr="00031D1C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Akademik Personel</w:t>
      </w:r>
    </w:p>
    <w:p w14:paraId="2D55C8F2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18626568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F0ABED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6A48DAAE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7FA407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6880D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C83025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58FCB9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25D19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8B6D0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0E52ED2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11D9004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4CEB7D4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0132DB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72CBF1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2AAC7A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35D5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49D861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0D159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F5DD2B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341F50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461ACA3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228D1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300488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CEBB18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690712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A3C1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53BFC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DCBE15F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D6A378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7EE24AE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A5F83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D34CBD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7BEF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1693CB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EE8FC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0B274D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1191F825" w14:textId="77777777" w:rsidR="00975069" w:rsidRPr="009D4B6B" w:rsidRDefault="00975069" w:rsidP="006B6266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27E95605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D95C898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b/>
          <w:color w:val="000000"/>
          <w:lang w:eastAsia="tr-TR"/>
        </w:rPr>
        <w:t>İdari Personel</w:t>
      </w:r>
    </w:p>
    <w:p w14:paraId="363D53B3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37421440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9C0C3C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2322B92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24DD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9735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5AAB8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7178F0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7B4B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AF8D6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9E8113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7D0FB1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5E248AB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3AEA83E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51D2B3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B4B370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2F8A9F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74220F6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59B6EE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222595D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6EA5D9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814B96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E188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8F8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E647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4B5C2E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A5DA3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654C7B4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5E4FB6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ACB27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1EB022CC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633B3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8862C3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E5C46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34FB20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11217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4E2D2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C8C905B" w14:textId="77777777" w:rsidR="00C46498" w:rsidRPr="009D4B6B" w:rsidRDefault="00C46498" w:rsidP="00133BB5">
      <w:pPr>
        <w:rPr>
          <w:rFonts w:ascii="Times New Roman" w:hAnsi="Times New Roman" w:cs="Times New Roman"/>
          <w:b/>
        </w:rPr>
      </w:pPr>
    </w:p>
    <w:p w14:paraId="278ABDEA" w14:textId="77777777" w:rsidR="006B6266" w:rsidRPr="009D4B6B" w:rsidRDefault="006B6266" w:rsidP="00FA7FA2">
      <w:pPr>
        <w:tabs>
          <w:tab w:val="left" w:pos="718"/>
          <w:tab w:val="left" w:pos="4788"/>
          <w:tab w:val="left" w:pos="5148"/>
          <w:tab w:val="left" w:pos="5508"/>
          <w:tab w:val="left" w:pos="5868"/>
          <w:tab w:val="left" w:pos="6228"/>
        </w:tabs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 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5.</w:t>
      </w: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Kastamonu Üniversitesi hakkında sahip olduğunuz görüşünüzü değerlendiriniz.</w:t>
      </w:r>
    </w:p>
    <w:p w14:paraId="10A47F18" w14:textId="77777777" w:rsidR="006B6266" w:rsidRPr="009D4B6B" w:rsidRDefault="006B6266" w:rsidP="006B626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750"/>
        <w:gridCol w:w="5268"/>
        <w:gridCol w:w="509"/>
        <w:gridCol w:w="509"/>
        <w:gridCol w:w="509"/>
        <w:gridCol w:w="509"/>
        <w:gridCol w:w="509"/>
        <w:gridCol w:w="509"/>
      </w:tblGrid>
      <w:tr w:rsidR="006B6266" w:rsidRPr="009D4B6B" w14:paraId="05F31A7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11AC815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688" w:type="dxa"/>
            <w:shd w:val="pct20" w:color="000000" w:fill="FFFFFF"/>
          </w:tcPr>
          <w:p w14:paraId="21EA438B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ağdaşlık</w:t>
            </w:r>
          </w:p>
        </w:tc>
        <w:tc>
          <w:tcPr>
            <w:tcW w:w="356" w:type="dxa"/>
            <w:shd w:val="pct20" w:color="000000" w:fill="FFFFFF"/>
          </w:tcPr>
          <w:p w14:paraId="332DDEA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1C448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223CBD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24EDDA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769A408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16A9AA3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33A1C733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A4AA942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688" w:type="dxa"/>
            <w:shd w:val="pct5" w:color="000000" w:fill="FFFFFF"/>
          </w:tcPr>
          <w:p w14:paraId="7D4C3000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restij, saygınlık</w:t>
            </w:r>
          </w:p>
        </w:tc>
        <w:tc>
          <w:tcPr>
            <w:tcW w:w="356" w:type="dxa"/>
            <w:shd w:val="pct5" w:color="000000" w:fill="FFFFFF"/>
          </w:tcPr>
          <w:p w14:paraId="6EDA66D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4BA7FCE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069D15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534296E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CA4B65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5F358C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44777C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063C17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688" w:type="dxa"/>
            <w:shd w:val="pct20" w:color="000000" w:fill="FFFFFF"/>
          </w:tcPr>
          <w:p w14:paraId="6E031A6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kalitesi</w:t>
            </w:r>
          </w:p>
        </w:tc>
        <w:tc>
          <w:tcPr>
            <w:tcW w:w="356" w:type="dxa"/>
            <w:shd w:val="pct20" w:color="000000" w:fill="FFFFFF"/>
          </w:tcPr>
          <w:p w14:paraId="08189F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39EB52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A9830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6B90F7D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3381423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00D5C73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1414CD8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64CA99A8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688" w:type="dxa"/>
            <w:shd w:val="pct5" w:color="000000" w:fill="FFFFFF"/>
          </w:tcPr>
          <w:p w14:paraId="4B75A63F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düzey</w:t>
            </w:r>
          </w:p>
        </w:tc>
        <w:tc>
          <w:tcPr>
            <w:tcW w:w="356" w:type="dxa"/>
            <w:shd w:val="pct5" w:color="000000" w:fill="FFFFFF"/>
          </w:tcPr>
          <w:p w14:paraId="7B77A9B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38B76BE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FB2AE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4D0852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E90373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3DA295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EB549AB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12DB31D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3688" w:type="dxa"/>
            <w:shd w:val="pct20" w:color="000000" w:fill="FFFFFF"/>
          </w:tcPr>
          <w:p w14:paraId="313D45AA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ratıcılık</w:t>
            </w:r>
          </w:p>
        </w:tc>
        <w:tc>
          <w:tcPr>
            <w:tcW w:w="356" w:type="dxa"/>
            <w:shd w:val="pct20" w:color="000000" w:fill="FFFFFF"/>
          </w:tcPr>
          <w:p w14:paraId="16A6545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5FE4F5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835BBB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06FBE9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9EF6F8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196BBF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23563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3BD810A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3688" w:type="dxa"/>
            <w:shd w:val="pct5" w:color="000000" w:fill="FFFFFF"/>
          </w:tcPr>
          <w:p w14:paraId="6B03569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a yararlılık</w:t>
            </w:r>
          </w:p>
        </w:tc>
        <w:tc>
          <w:tcPr>
            <w:tcW w:w="356" w:type="dxa"/>
            <w:shd w:val="pct5" w:color="000000" w:fill="FFFFFF"/>
          </w:tcPr>
          <w:p w14:paraId="7A1DD81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65F7C04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C990AA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4639DFB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547401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0971EA4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AF5AAD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052FAC6A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3688" w:type="dxa"/>
            <w:shd w:val="pct20" w:color="000000" w:fill="FFFFFF"/>
          </w:tcPr>
          <w:p w14:paraId="10F6026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ürokratik kolaylık</w:t>
            </w:r>
          </w:p>
        </w:tc>
        <w:tc>
          <w:tcPr>
            <w:tcW w:w="356" w:type="dxa"/>
            <w:shd w:val="pct20" w:color="000000" w:fill="FFFFFF"/>
          </w:tcPr>
          <w:p w14:paraId="48C6DD1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101DAE7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5DBB4B5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754664A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8914EC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98769E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A0FF4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0DA6D1B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3688" w:type="dxa"/>
            <w:shd w:val="pct5" w:color="000000" w:fill="FFFFFF"/>
          </w:tcPr>
          <w:p w14:paraId="53C93A3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endini yenileme</w:t>
            </w:r>
          </w:p>
        </w:tc>
        <w:tc>
          <w:tcPr>
            <w:tcW w:w="356" w:type="dxa"/>
            <w:shd w:val="pct5" w:color="000000" w:fill="FFFFFF"/>
          </w:tcPr>
          <w:p w14:paraId="69CC3CA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B3FD49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3ACBA3B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154447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08D2C69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91A893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3CB1A9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11C1393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3688" w:type="dxa"/>
            <w:shd w:val="pct20" w:color="000000" w:fill="FFFFFF"/>
          </w:tcPr>
          <w:p w14:paraId="6D27D3E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tim üyesi kalitesi</w:t>
            </w:r>
          </w:p>
        </w:tc>
        <w:tc>
          <w:tcPr>
            <w:tcW w:w="356" w:type="dxa"/>
            <w:shd w:val="pct20" w:color="000000" w:fill="FFFFFF"/>
          </w:tcPr>
          <w:p w14:paraId="2BFA300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81112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20534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CAFCCA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1F4B443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2584D4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F8C9177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1C8889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3688" w:type="dxa"/>
            <w:shd w:val="pct5" w:color="000000" w:fill="FFFFFF"/>
          </w:tcPr>
          <w:p w14:paraId="152E0D3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Dış kurumlarla işbirliği </w:t>
            </w:r>
          </w:p>
        </w:tc>
        <w:tc>
          <w:tcPr>
            <w:tcW w:w="356" w:type="dxa"/>
            <w:shd w:val="pct5" w:color="000000" w:fill="FFFFFF"/>
          </w:tcPr>
          <w:p w14:paraId="22BD951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E0DE10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557EE0E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7F86AE1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6CD1C70D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46CE33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3E87DA4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7EB57491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3688" w:type="dxa"/>
            <w:shd w:val="pct20" w:color="000000" w:fill="FFFFFF"/>
          </w:tcPr>
          <w:p w14:paraId="1245E613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lt yapı, donanım, bina imkânları</w:t>
            </w:r>
          </w:p>
        </w:tc>
        <w:tc>
          <w:tcPr>
            <w:tcW w:w="356" w:type="dxa"/>
            <w:shd w:val="pct20" w:color="000000" w:fill="FFFFFF"/>
          </w:tcPr>
          <w:p w14:paraId="1E98231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4D863DE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3201DB5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0C48DF0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62A075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40CFEDF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0928A172" w14:textId="77777777" w:rsidR="006B6266" w:rsidRPr="009D4B6B" w:rsidRDefault="006B6266" w:rsidP="00133BB5">
      <w:pPr>
        <w:rPr>
          <w:rFonts w:ascii="Times New Roman" w:hAnsi="Times New Roman" w:cs="Times New Roman"/>
          <w:b/>
        </w:rPr>
      </w:pPr>
    </w:p>
    <w:p w14:paraId="76C653F9" w14:textId="77777777" w:rsidR="00FA7FA2" w:rsidRPr="00031D1C" w:rsidRDefault="00FA7FA2" w:rsidP="00FA7FA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6. Kurum / kuruluşunuz ile Kastamonu Üniversitesi arasında yürütülen ortak çalışmaların, iş birliğinin veya koordinasyonunun ne kadar etkili ve verimli olduğunu düşünüyorsunuz?</w:t>
      </w:r>
    </w:p>
    <w:p w14:paraId="31907530" w14:textId="77777777" w:rsidR="00FA7FA2" w:rsidRPr="009D4B6B" w:rsidRDefault="00FA7FA2" w:rsidP="00FA7FA2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page" w:tblpX="3973" w:tblpY="9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</w:tblGrid>
      <w:tr w:rsidR="00FA7FA2" w:rsidRPr="009D4B6B" w14:paraId="2E5B5B1E" w14:textId="77777777" w:rsidTr="002C52CB">
        <w:tc>
          <w:tcPr>
            <w:tcW w:w="567" w:type="dxa"/>
            <w:shd w:val="clear" w:color="auto" w:fill="D9D9D9"/>
            <w:vAlign w:val="center"/>
          </w:tcPr>
          <w:p w14:paraId="0DEC847D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5A35EEA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277D16FE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04E7DBE7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DEBE749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67" w:type="dxa"/>
            <w:shd w:val="clear" w:color="auto" w:fill="D9D9D9"/>
          </w:tcPr>
          <w:p w14:paraId="6E14C876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FA7FA2" w:rsidRPr="009D4B6B" w14:paraId="07344836" w14:textId="77777777" w:rsidTr="002C52CB">
        <w:tc>
          <w:tcPr>
            <w:tcW w:w="567" w:type="dxa"/>
            <w:shd w:val="clear" w:color="auto" w:fill="auto"/>
          </w:tcPr>
          <w:p w14:paraId="01C3584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E1F69F9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563153CB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D687786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6BBE3548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</w:tcPr>
          <w:p w14:paraId="7B0EF0A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</w:tr>
    </w:tbl>
    <w:p w14:paraId="7BC302F9" w14:textId="77777777" w:rsidR="00FA7FA2" w:rsidRPr="009D4B6B" w:rsidRDefault="00FA7FA2" w:rsidP="00FA7FA2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035615FA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1895D3B1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46E6E5CC" w14:textId="77777777" w:rsidR="00FA7FA2" w:rsidRPr="009D4B6B" w:rsidRDefault="00FA7FA2" w:rsidP="00FA7FA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  <w:r w:rsidRPr="009D4B6B">
        <w:rPr>
          <w:color w:val="000000"/>
          <w:sz w:val="22"/>
          <w:szCs w:val="22"/>
        </w:rPr>
        <w:tab/>
      </w:r>
    </w:p>
    <w:p w14:paraId="230A9B4D" w14:textId="77777777" w:rsidR="00FA7FA2" w:rsidRPr="009D4B6B" w:rsidRDefault="00FA7FA2" w:rsidP="00FA7FA2">
      <w:pPr>
        <w:rPr>
          <w:rFonts w:ascii="Times New Roman" w:hAnsi="Times New Roman" w:cs="Times New Roman"/>
          <w:b/>
        </w:rPr>
      </w:pPr>
    </w:p>
    <w:sectPr w:rsidR="00FA7FA2" w:rsidRPr="009D4B6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01B6F" w14:textId="77777777" w:rsidR="002124D6" w:rsidRDefault="002124D6" w:rsidP="00F244DA">
      <w:pPr>
        <w:spacing w:after="0" w:line="240" w:lineRule="auto"/>
      </w:pPr>
      <w:r>
        <w:separator/>
      </w:r>
    </w:p>
  </w:endnote>
  <w:endnote w:type="continuationSeparator" w:id="0">
    <w:p w14:paraId="356DA045" w14:textId="77777777" w:rsidR="002124D6" w:rsidRDefault="002124D6" w:rsidP="00F24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F8E67" w14:textId="77777777" w:rsidR="00100AFF" w:rsidRDefault="00100AF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6C503" w14:textId="3B2113C6" w:rsidR="00100AFF" w:rsidRPr="00047223" w:rsidRDefault="00100AFF" w:rsidP="00100AFF">
    <w:pPr>
      <w:pStyle w:val="AltBilgi"/>
      <w:ind w:right="360"/>
      <w:rPr>
        <w:rFonts w:ascii="Times New Roman" w:hAnsi="Times New Roman" w:cs="Times New Roman"/>
        <w:sz w:val="18"/>
        <w:szCs w:val="18"/>
      </w:rPr>
    </w:pPr>
    <w:r w:rsidRPr="00047223">
      <w:rPr>
        <w:rFonts w:ascii="Times New Roman" w:hAnsi="Times New Roman" w:cs="Times New Roman"/>
        <w:sz w:val="18"/>
        <w:szCs w:val="18"/>
      </w:rPr>
      <w:t>(KYS-FRM-11</w:t>
    </w:r>
    <w:r>
      <w:rPr>
        <w:rFonts w:ascii="Times New Roman" w:hAnsi="Times New Roman" w:cs="Times New Roman"/>
        <w:sz w:val="18"/>
        <w:szCs w:val="18"/>
      </w:rPr>
      <w:t>9</w:t>
    </w:r>
    <w:r w:rsidRPr="00047223">
      <w:rPr>
        <w:rFonts w:ascii="Times New Roman" w:hAnsi="Times New Roman" w:cs="Times New Roman"/>
        <w:sz w:val="18"/>
        <w:szCs w:val="18"/>
      </w:rPr>
      <w:t>; Revizyon Tarihi:05/07/2021; Revizyon No:00)</w:t>
    </w:r>
    <w:r w:rsidRPr="00047223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</w:t>
    </w:r>
  </w:p>
  <w:p w14:paraId="55D98D3D" w14:textId="77777777" w:rsidR="00F244DA" w:rsidRDefault="00F244D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F5BA6" w14:textId="77777777" w:rsidR="00100AFF" w:rsidRDefault="00100AF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0CAFD" w14:textId="77777777" w:rsidR="002124D6" w:rsidRDefault="002124D6" w:rsidP="00F244DA">
      <w:pPr>
        <w:spacing w:after="0" w:line="240" w:lineRule="auto"/>
      </w:pPr>
      <w:r>
        <w:separator/>
      </w:r>
    </w:p>
  </w:footnote>
  <w:footnote w:type="continuationSeparator" w:id="0">
    <w:p w14:paraId="6E94B386" w14:textId="77777777" w:rsidR="002124D6" w:rsidRDefault="002124D6" w:rsidP="00F244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1EC31" w14:textId="77777777" w:rsidR="00100AFF" w:rsidRDefault="00100AF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21DCD" w14:textId="77777777" w:rsidR="00100AFF" w:rsidRDefault="00100AF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90A8E" w14:textId="77777777" w:rsidR="00100AFF" w:rsidRDefault="00100AF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31D1C"/>
    <w:rsid w:val="0003433D"/>
    <w:rsid w:val="00100AFF"/>
    <w:rsid w:val="00133BB5"/>
    <w:rsid w:val="00172111"/>
    <w:rsid w:val="001A2063"/>
    <w:rsid w:val="002124D6"/>
    <w:rsid w:val="003008EA"/>
    <w:rsid w:val="005253AB"/>
    <w:rsid w:val="0060162F"/>
    <w:rsid w:val="006B6266"/>
    <w:rsid w:val="00792A03"/>
    <w:rsid w:val="008623DA"/>
    <w:rsid w:val="008A48EF"/>
    <w:rsid w:val="00975069"/>
    <w:rsid w:val="009A718A"/>
    <w:rsid w:val="009D4B6B"/>
    <w:rsid w:val="00C46498"/>
    <w:rsid w:val="00F244DA"/>
    <w:rsid w:val="00F83301"/>
    <w:rsid w:val="00FA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AFDB8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44DA"/>
  </w:style>
  <w:style w:type="paragraph" w:styleId="AltBilgi">
    <w:name w:val="footer"/>
    <w:basedOn w:val="Normal"/>
    <w:link w:val="AltBilgiChar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F24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ESRA AVANOGLU</cp:lastModifiedBy>
  <cp:revision>7</cp:revision>
  <dcterms:created xsi:type="dcterms:W3CDTF">2020-09-28T06:33:00Z</dcterms:created>
  <dcterms:modified xsi:type="dcterms:W3CDTF">2021-06-29T12:08:00Z</dcterms:modified>
</cp:coreProperties>
</file>